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C5929B" w14:textId="77777777" w:rsidR="00991DA0" w:rsidRDefault="00991DA0" w:rsidP="00991DA0">
      <w:pPr>
        <w:pStyle w:val="Title"/>
        <w:rPr>
          <w:lang w:val="en-ID"/>
        </w:rPr>
      </w:pPr>
      <w:r>
        <w:rPr>
          <w:lang w:val="en-ID"/>
        </w:rPr>
        <w:t>Lembar Kerja Peserta Didik (LKPD)</w:t>
      </w:r>
    </w:p>
    <w:p w14:paraId="47960F63" w14:textId="77777777" w:rsidR="00991DA0" w:rsidRDefault="00991DA0" w:rsidP="00991DA0"/>
    <w:p w14:paraId="62D922F4" w14:textId="77777777" w:rsidR="00991DA0" w:rsidRDefault="00991DA0" w:rsidP="00991DA0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Mata Pelajar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3F1ECA40" w14:textId="77777777" w:rsidR="00991DA0" w:rsidRDefault="00991DA0" w:rsidP="00991DA0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>
        <w:rPr>
          <w:lang w:val="en-ID"/>
        </w:rPr>
        <w:t xml:space="preserve">Java Fundamental </w:t>
      </w:r>
    </w:p>
    <w:p w14:paraId="1B41CA66" w14:textId="4B37938A" w:rsidR="00991DA0" w:rsidRDefault="00991DA0" w:rsidP="00991DA0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ubpokok Bahasan</w:t>
      </w:r>
      <w:r>
        <w:rPr>
          <w:lang w:val="en-ID"/>
        </w:rPr>
        <w:tab/>
        <w:t xml:space="preserve">: </w:t>
      </w:r>
      <w:r w:rsidR="00CE79CA">
        <w:rPr>
          <w:lang w:val="en-ID"/>
        </w:rPr>
        <w:t>Encapsulation</w:t>
      </w:r>
    </w:p>
    <w:p w14:paraId="45FE7A07" w14:textId="77777777" w:rsidR="00991DA0" w:rsidRDefault="00991DA0" w:rsidP="00991DA0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4E9C499D" w14:textId="7C4A34A3" w:rsidR="00A53BB0" w:rsidRDefault="00CE79CA" w:rsidP="00A53BB0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Melalui </w:t>
      </w:r>
      <w:r w:rsidR="00E45DF8">
        <w:rPr>
          <w:lang w:val="en-ID"/>
        </w:rPr>
        <w:t xml:space="preserve">praktikum dan </w:t>
      </w:r>
      <w:r>
        <w:rPr>
          <w:lang w:val="en-ID"/>
        </w:rPr>
        <w:t xml:space="preserve">pengamatan terhadap contoh kasus yang diberikan, siswa dapat menjelaskan </w:t>
      </w:r>
      <w:r w:rsidR="00E45DF8">
        <w:rPr>
          <w:lang w:val="en-ID"/>
        </w:rPr>
        <w:t xml:space="preserve">pengertian, </w:t>
      </w:r>
      <w:r>
        <w:rPr>
          <w:lang w:val="en-ID"/>
        </w:rPr>
        <w:t>tujuan</w:t>
      </w:r>
      <w:r w:rsidR="00E45DF8">
        <w:rPr>
          <w:lang w:val="en-ID"/>
        </w:rPr>
        <w:t>, dan prosedur</w:t>
      </w:r>
      <w:r>
        <w:rPr>
          <w:lang w:val="en-ID"/>
        </w:rPr>
        <w:t xml:space="preserve"> encapsulation dengan benar</w:t>
      </w:r>
    </w:p>
    <w:p w14:paraId="5CC0FB87" w14:textId="45D23B63" w:rsidR="00A53BB0" w:rsidRDefault="00A53BB0" w:rsidP="00A53BB0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Melalui </w:t>
      </w:r>
      <w:r w:rsidR="00CE79CA">
        <w:rPr>
          <w:lang w:val="en-ID"/>
        </w:rPr>
        <w:t>praktikum yang diberikan</w:t>
      </w:r>
      <w:r w:rsidR="00B729C4">
        <w:rPr>
          <w:lang w:val="en-ID"/>
        </w:rPr>
        <w:t xml:space="preserve">, siswa dapat </w:t>
      </w:r>
      <w:r w:rsidR="00CE79CA">
        <w:rPr>
          <w:lang w:val="en-ID"/>
        </w:rPr>
        <w:t>menerapkan konsep encapsulation pada contoh kasus yang diberikan dengan benar</w:t>
      </w:r>
    </w:p>
    <w:p w14:paraId="727E4EAB" w14:textId="42C8D7FC" w:rsidR="00991DA0" w:rsidRDefault="00991DA0" w:rsidP="00991DA0">
      <w:pPr>
        <w:pStyle w:val="Heading1"/>
        <w:rPr>
          <w:lang w:val="en-ID"/>
        </w:rPr>
      </w:pPr>
      <w:r>
        <w:rPr>
          <w:lang w:val="en-ID"/>
        </w:rPr>
        <w:t>Kegiatan 1</w:t>
      </w:r>
    </w:p>
    <w:p w14:paraId="06F16D1A" w14:textId="0BD2F166" w:rsidR="00A258E6" w:rsidRDefault="00CE79CA" w:rsidP="00A258E6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Buatlah class</w:t>
      </w:r>
      <w:r w:rsidR="00A258E6">
        <w:rPr>
          <w:lang w:val="en-ID"/>
        </w:rPr>
        <w:t xml:space="preserve"> ‘Karyawan’ sbb:</w:t>
      </w:r>
    </w:p>
    <w:p w14:paraId="3683878C" w14:textId="6EF3E27F" w:rsidR="00A258E6" w:rsidRDefault="00A258E6" w:rsidP="00A258E6">
      <w:pPr>
        <w:pStyle w:val="ListParagraph"/>
        <w:rPr>
          <w:lang w:val="en-ID"/>
        </w:rPr>
      </w:pPr>
    </w:p>
    <w:p w14:paraId="1D526ED2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>public class Karyawan {</w:t>
      </w:r>
    </w:p>
    <w:p w14:paraId="7E72358B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public String nama;</w:t>
      </w:r>
    </w:p>
    <w:p w14:paraId="7E7D0BBB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public int jamKerja;</w:t>
      </w:r>
    </w:p>
    <w:p w14:paraId="1E37F70D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public long tarifPerJam;</w:t>
      </w:r>
    </w:p>
    <w:p w14:paraId="640D79C6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public long totalTarif;</w:t>
      </w:r>
    </w:p>
    <w:p w14:paraId="740588C7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</w:t>
      </w:r>
    </w:p>
    <w:p w14:paraId="135D310F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public void hitungTarif(){</w:t>
      </w:r>
    </w:p>
    <w:p w14:paraId="792FBC2D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totalTarif = jamKerja * tarifPerJam;</w:t>
      </w:r>
    </w:p>
    <w:p w14:paraId="3752FF3D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}</w:t>
      </w:r>
    </w:p>
    <w:p w14:paraId="0616886D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</w:t>
      </w:r>
    </w:p>
    <w:p w14:paraId="297C7918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public void cetakData(){</w:t>
      </w:r>
    </w:p>
    <w:p w14:paraId="273E49BD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System.out.println("Nama Karyawan: " + nama);</w:t>
      </w:r>
    </w:p>
    <w:p w14:paraId="1B9F9E18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System.out.println("Jam Kerja    : " + jamKerja);</w:t>
      </w:r>
    </w:p>
    <w:p w14:paraId="5580CEAB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System.out.println("Tarif Perjam : " + tarifPerJam);</w:t>
      </w:r>
    </w:p>
    <w:p w14:paraId="498548B1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System.out.println("Total Tarif  : " + totalTarif);</w:t>
      </w:r>
    </w:p>
    <w:p w14:paraId="19428E96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}</w:t>
      </w:r>
    </w:p>
    <w:p w14:paraId="1D4516E1" w14:textId="2964D3A1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>}</w:t>
      </w:r>
    </w:p>
    <w:p w14:paraId="455034A7" w14:textId="77777777" w:rsidR="00A258E6" w:rsidRPr="00A258E6" w:rsidRDefault="00A258E6" w:rsidP="00A258E6">
      <w:pPr>
        <w:pStyle w:val="ListParagraph"/>
        <w:rPr>
          <w:lang w:val="en-ID"/>
        </w:rPr>
      </w:pPr>
    </w:p>
    <w:p w14:paraId="024BBF60" w14:textId="701676FB" w:rsidR="00A258E6" w:rsidRDefault="00A258E6" w:rsidP="00CE79CA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Kemudian buatlah main class ‘MyClass’ sbb:</w:t>
      </w:r>
    </w:p>
    <w:p w14:paraId="28DF710C" w14:textId="1F00A890" w:rsidR="00A258E6" w:rsidRDefault="00A258E6" w:rsidP="00A258E6">
      <w:pPr>
        <w:pStyle w:val="ListParagraph"/>
        <w:rPr>
          <w:lang w:val="en-ID"/>
        </w:rPr>
      </w:pPr>
    </w:p>
    <w:p w14:paraId="2FC56E3F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>public class MyClass {</w:t>
      </w:r>
    </w:p>
    <w:p w14:paraId="44232095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12A5C8BA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aryawan k1 = new Karyawan();</w:t>
      </w:r>
    </w:p>
    <w:p w14:paraId="7D123DD1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nama = "Budiman";</w:t>
      </w:r>
    </w:p>
    <w:p w14:paraId="3FDA683F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tarifPerJam = 200000;</w:t>
      </w:r>
    </w:p>
    <w:p w14:paraId="38DE1353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jamKerja = 4;</w:t>
      </w:r>
    </w:p>
    <w:p w14:paraId="3A983A35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hitungTarif();</w:t>
      </w:r>
    </w:p>
    <w:p w14:paraId="7CFDE209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lastRenderedPageBreak/>
        <w:t xml:space="preserve">        k1.cetakData();</w:t>
      </w:r>
    </w:p>
    <w:p w14:paraId="32D56ADB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}</w:t>
      </w:r>
    </w:p>
    <w:p w14:paraId="774F4F8F" w14:textId="40712980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>}</w:t>
      </w:r>
    </w:p>
    <w:p w14:paraId="3FE516E1" w14:textId="77777777" w:rsidR="00A258E6" w:rsidRDefault="00A258E6" w:rsidP="00A258E6">
      <w:pPr>
        <w:pStyle w:val="ListParagraph"/>
        <w:rPr>
          <w:lang w:val="en-ID"/>
        </w:rPr>
      </w:pPr>
    </w:p>
    <w:p w14:paraId="4FA10A56" w14:textId="1AE508F3" w:rsidR="00A258E6" w:rsidRDefault="00A258E6" w:rsidP="00CE79CA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Kemudian jalankan ‘MyClass’ nya. Lalu amati apakah hasil cetak datanya sesuai yang diharapkan?</w:t>
      </w:r>
    </w:p>
    <w:p w14:paraId="5F950514" w14:textId="3576482A" w:rsidR="00C55EAB" w:rsidRDefault="00C55EAB" w:rsidP="00C55EAB">
      <w:pPr>
        <w:pStyle w:val="ListParagraph"/>
        <w:rPr>
          <w:lang w:val="en-ID"/>
        </w:rPr>
      </w:pPr>
      <w:r w:rsidRPr="00C55EAB">
        <w:rPr>
          <w:color w:val="FF0000"/>
          <w:lang w:val="en-ID"/>
        </w:rPr>
        <w:t>[isikan jawaban di sini]</w:t>
      </w:r>
    </w:p>
    <w:p w14:paraId="4881131D" w14:textId="325C6618" w:rsidR="00A258E6" w:rsidRDefault="00A258E6" w:rsidP="00CE79CA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Selanjutnya lakukan modifikasi pada ‘MyClass’ menjadi seperti ini</w:t>
      </w:r>
    </w:p>
    <w:p w14:paraId="1DC5862E" w14:textId="79541EE9" w:rsidR="00A258E6" w:rsidRDefault="00A258E6" w:rsidP="00A258E6">
      <w:pPr>
        <w:pStyle w:val="ListParagraph"/>
        <w:rPr>
          <w:lang w:val="en-ID"/>
        </w:rPr>
      </w:pPr>
    </w:p>
    <w:p w14:paraId="36C83C09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>public class MyClass {</w:t>
      </w:r>
    </w:p>
    <w:p w14:paraId="3AB3EB54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2357C8FD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aryawan k1 = new Karyawan();</w:t>
      </w:r>
    </w:p>
    <w:p w14:paraId="79C652B8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nama = "Budiman";</w:t>
      </w:r>
    </w:p>
    <w:p w14:paraId="4860619E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tarifPerJam = 200000;</w:t>
      </w:r>
    </w:p>
    <w:p w14:paraId="348DBF25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jamKerja = 4;</w:t>
      </w:r>
    </w:p>
    <w:p w14:paraId="3CEAB2A0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hitungTarif();</w:t>
      </w:r>
    </w:p>
    <w:p w14:paraId="12D38935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A258E6">
        <w:rPr>
          <w:rFonts w:ascii="Courier New" w:hAnsi="Courier New" w:cs="Courier New"/>
          <w:b/>
          <w:bCs/>
          <w:lang w:val="en-ID"/>
        </w:rPr>
        <w:t xml:space="preserve">        k1.totalTarif = 100;</w:t>
      </w:r>
    </w:p>
    <w:p w14:paraId="58436B01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cetakData();</w:t>
      </w:r>
    </w:p>
    <w:p w14:paraId="2D6CDA69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}</w:t>
      </w:r>
    </w:p>
    <w:p w14:paraId="2B32D68B" w14:textId="4403A7D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>}</w:t>
      </w:r>
    </w:p>
    <w:p w14:paraId="08D89EE3" w14:textId="77777777" w:rsidR="00A258E6" w:rsidRDefault="00A258E6" w:rsidP="00A258E6">
      <w:pPr>
        <w:pStyle w:val="ListParagraph"/>
        <w:rPr>
          <w:lang w:val="en-ID"/>
        </w:rPr>
      </w:pPr>
    </w:p>
    <w:p w14:paraId="197B82FA" w14:textId="48805E57" w:rsidR="00A258E6" w:rsidRDefault="00A258E6" w:rsidP="00CE79CA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Kemudian jalankan ‘MyClass’ nya. Lalu amati apakah ada anomali/keanehan yang terjadi dari hasil outputnya? Menurut Anda kira-kira apa penyebabnya?</w:t>
      </w:r>
    </w:p>
    <w:p w14:paraId="1CEBE8AB" w14:textId="77777777" w:rsidR="00C55EAB" w:rsidRDefault="00C55EAB" w:rsidP="00C55EAB">
      <w:pPr>
        <w:pStyle w:val="ListParagraph"/>
        <w:rPr>
          <w:lang w:val="en-ID"/>
        </w:rPr>
      </w:pPr>
      <w:r w:rsidRPr="00C55EAB">
        <w:rPr>
          <w:color w:val="FF0000"/>
          <w:lang w:val="en-ID"/>
        </w:rPr>
        <w:t>[isikan jawaban di sini]</w:t>
      </w:r>
    </w:p>
    <w:p w14:paraId="0E16E541" w14:textId="255E13CE" w:rsidR="00A258E6" w:rsidRDefault="00A258E6" w:rsidP="00CE79CA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Selanjutnya lakukan modifikasi lagi pada ‘MyClass’ menjadi seperti ini</w:t>
      </w:r>
    </w:p>
    <w:p w14:paraId="252A7DCF" w14:textId="6A293BF9" w:rsidR="00A258E6" w:rsidRDefault="00A258E6" w:rsidP="00A258E6">
      <w:pPr>
        <w:pStyle w:val="ListParagraph"/>
        <w:rPr>
          <w:lang w:val="en-ID"/>
        </w:rPr>
      </w:pPr>
    </w:p>
    <w:p w14:paraId="62DB22D2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>public class MyClass {</w:t>
      </w:r>
    </w:p>
    <w:p w14:paraId="0BD3D019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57E30195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aryawan k1 = new Karyawan();</w:t>
      </w:r>
    </w:p>
    <w:p w14:paraId="3AC09B4E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nama = "Budiman";</w:t>
      </w:r>
    </w:p>
    <w:p w14:paraId="0A12C193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tarifPerJam = 200000;</w:t>
      </w:r>
    </w:p>
    <w:p w14:paraId="0C98EDC3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A258E6">
        <w:rPr>
          <w:rFonts w:ascii="Courier New" w:hAnsi="Courier New" w:cs="Courier New"/>
          <w:b/>
          <w:bCs/>
          <w:lang w:val="en-ID"/>
        </w:rPr>
        <w:t xml:space="preserve">        k1.jamKerja = -4;</w:t>
      </w:r>
    </w:p>
    <w:p w14:paraId="61E5FEA5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hitungTarif();</w:t>
      </w:r>
    </w:p>
    <w:p w14:paraId="4F66F19B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    k1.cetakData();</w:t>
      </w:r>
    </w:p>
    <w:p w14:paraId="3B4FB634" w14:textId="77777777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 xml:space="preserve">    }</w:t>
      </w:r>
    </w:p>
    <w:p w14:paraId="4AEEAE20" w14:textId="7C0DBC22" w:rsidR="00A258E6" w:rsidRPr="00A258E6" w:rsidRDefault="00A258E6" w:rsidP="00A258E6">
      <w:pPr>
        <w:pStyle w:val="ListParagraph"/>
        <w:rPr>
          <w:rFonts w:ascii="Courier New" w:hAnsi="Courier New" w:cs="Courier New"/>
          <w:lang w:val="en-ID"/>
        </w:rPr>
      </w:pPr>
      <w:r w:rsidRPr="00A258E6">
        <w:rPr>
          <w:rFonts w:ascii="Courier New" w:hAnsi="Courier New" w:cs="Courier New"/>
          <w:lang w:val="en-ID"/>
        </w:rPr>
        <w:t>}</w:t>
      </w:r>
    </w:p>
    <w:p w14:paraId="6E830326" w14:textId="77777777" w:rsidR="00A258E6" w:rsidRDefault="00A258E6" w:rsidP="00A258E6">
      <w:pPr>
        <w:pStyle w:val="ListParagraph"/>
        <w:rPr>
          <w:lang w:val="en-ID"/>
        </w:rPr>
      </w:pPr>
    </w:p>
    <w:p w14:paraId="70732841" w14:textId="2149B79F" w:rsidR="00A258E6" w:rsidRDefault="00A258E6" w:rsidP="00A258E6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Kemudian jalankan ‘MyClass’ nya. Lalu amati apakah ada anomali/keanehan yang terjadi dari hasil outputnya? Menurut An</w:t>
      </w:r>
      <w:bookmarkStart w:id="0" w:name="_GoBack"/>
      <w:bookmarkEnd w:id="0"/>
      <w:r>
        <w:rPr>
          <w:lang w:val="en-ID"/>
        </w:rPr>
        <w:t>da kira-kira apa penyebabnya?</w:t>
      </w:r>
    </w:p>
    <w:p w14:paraId="7F85601B" w14:textId="77777777" w:rsidR="00C55EAB" w:rsidRDefault="00C55EAB" w:rsidP="00C55EAB">
      <w:pPr>
        <w:pStyle w:val="ListParagraph"/>
        <w:rPr>
          <w:lang w:val="en-ID"/>
        </w:rPr>
      </w:pPr>
      <w:r w:rsidRPr="00C55EAB">
        <w:rPr>
          <w:color w:val="FF0000"/>
          <w:lang w:val="en-ID"/>
        </w:rPr>
        <w:t>[isikan jawaban di sini]</w:t>
      </w:r>
    </w:p>
    <w:p w14:paraId="39B6B4D0" w14:textId="6B7A63F1" w:rsidR="00726D8C" w:rsidRDefault="00726D8C" w:rsidP="00726D8C">
      <w:pPr>
        <w:rPr>
          <w:lang w:val="en-ID"/>
        </w:rPr>
      </w:pPr>
      <w:r>
        <w:rPr>
          <w:lang w:val="en-ID"/>
        </w:rPr>
        <w:t>Berdasarkan kegiatan ini, simpulkan permasalahan-permasalahan yang terjadi dari program di atas!</w:t>
      </w:r>
    </w:p>
    <w:p w14:paraId="42341F88" w14:textId="4FCD11F3" w:rsidR="00726D8C" w:rsidRDefault="00726D8C" w:rsidP="00726D8C">
      <w:pPr>
        <w:pStyle w:val="Heading1"/>
        <w:rPr>
          <w:lang w:val="en-ID"/>
        </w:rPr>
      </w:pPr>
      <w:r>
        <w:rPr>
          <w:lang w:val="en-ID"/>
        </w:rPr>
        <w:lastRenderedPageBreak/>
        <w:t>Kegiatan 2</w:t>
      </w:r>
    </w:p>
    <w:p w14:paraId="09367A1D" w14:textId="369D03C4" w:rsidR="00726D8C" w:rsidRDefault="00726D8C" w:rsidP="00726D8C">
      <w:pPr>
        <w:rPr>
          <w:lang w:val="en-ID"/>
        </w:rPr>
      </w:pPr>
      <w:r>
        <w:rPr>
          <w:lang w:val="en-ID"/>
        </w:rPr>
        <w:t>Pada kegiatan ini, akan dilakukan cara untuk mengatasi permasalahan dari Kegiatan 1 di atas menggunakan konsep encapsulation.</w:t>
      </w:r>
    </w:p>
    <w:p w14:paraId="40A65477" w14:textId="40361200" w:rsidR="00726D8C" w:rsidRDefault="00726D8C" w:rsidP="00726D8C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Modifikasilah class ‘Karyawan’ menjadi seperti ini</w:t>
      </w:r>
    </w:p>
    <w:p w14:paraId="755D6F13" w14:textId="1C7B2D62" w:rsidR="00726D8C" w:rsidRDefault="00726D8C" w:rsidP="00726D8C">
      <w:pPr>
        <w:pStyle w:val="ListParagraph"/>
        <w:rPr>
          <w:lang w:val="en-ID"/>
        </w:rPr>
      </w:pPr>
    </w:p>
    <w:p w14:paraId="5741F9C0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>public class Karyawan {</w:t>
      </w:r>
    </w:p>
    <w:p w14:paraId="191724C7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public String nama;</w:t>
      </w:r>
    </w:p>
    <w:p w14:paraId="27EA9A98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private int jamKerja;</w:t>
      </w:r>
    </w:p>
    <w:p w14:paraId="6E398AD0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private long tarifPerJam;</w:t>
      </w:r>
    </w:p>
    <w:p w14:paraId="308F4659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private long totalTarif;</w:t>
      </w:r>
    </w:p>
    <w:p w14:paraId="038A96AF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</w:t>
      </w:r>
    </w:p>
    <w:p w14:paraId="76C35C96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public void hitungTarif(){</w:t>
      </w:r>
    </w:p>
    <w:p w14:paraId="3FC3DC5B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    totalTarif = jamKerja * tarifPerJam;</w:t>
      </w:r>
    </w:p>
    <w:p w14:paraId="57E95E42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}</w:t>
      </w:r>
    </w:p>
    <w:p w14:paraId="2ED1E398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</w:t>
      </w:r>
    </w:p>
    <w:p w14:paraId="4514FAFC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public void setJamKerja(int jam){</w:t>
      </w:r>
    </w:p>
    <w:p w14:paraId="50ED7B4C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    if (jam &gt; 0) {</w:t>
      </w:r>
    </w:p>
    <w:p w14:paraId="41A00613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        jamKerja = jam;</w:t>
      </w:r>
    </w:p>
    <w:p w14:paraId="3315DD39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    } else {</w:t>
      </w:r>
    </w:p>
    <w:p w14:paraId="68D490C5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        System.out.println("Jam kerja tidak valid");</w:t>
      </w:r>
    </w:p>
    <w:p w14:paraId="3DC2D731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    }    </w:t>
      </w:r>
    </w:p>
    <w:p w14:paraId="76C655C7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}</w:t>
      </w:r>
    </w:p>
    <w:p w14:paraId="31D5B179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</w:t>
      </w:r>
    </w:p>
    <w:p w14:paraId="6E06444C" w14:textId="2A322C8D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public void setTarifPer</w:t>
      </w:r>
      <w:r w:rsidR="003D7ECC">
        <w:rPr>
          <w:rFonts w:ascii="Courier New" w:hAnsi="Courier New" w:cs="Courier New"/>
          <w:b/>
          <w:bCs/>
          <w:lang w:val="en-ID"/>
        </w:rPr>
        <w:t>J</w:t>
      </w:r>
      <w:r w:rsidRPr="00726D8C">
        <w:rPr>
          <w:rFonts w:ascii="Courier New" w:hAnsi="Courier New" w:cs="Courier New"/>
          <w:b/>
          <w:bCs/>
          <w:lang w:val="en-ID"/>
        </w:rPr>
        <w:t>am(int tarif){</w:t>
      </w:r>
    </w:p>
    <w:p w14:paraId="0177138C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    if (tarif &gt; 0){</w:t>
      </w:r>
    </w:p>
    <w:p w14:paraId="50357FC1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        tarifPerJam = tarif;</w:t>
      </w:r>
    </w:p>
    <w:p w14:paraId="2F72FB2A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    }</w:t>
      </w:r>
    </w:p>
    <w:p w14:paraId="691A3659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    else {</w:t>
      </w:r>
    </w:p>
    <w:p w14:paraId="2DA3E819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        System.out.println("Tarif tidak valid");</w:t>
      </w:r>
    </w:p>
    <w:p w14:paraId="040BD2EA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    }</w:t>
      </w:r>
    </w:p>
    <w:p w14:paraId="54A70797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726D8C">
        <w:rPr>
          <w:rFonts w:ascii="Courier New" w:hAnsi="Courier New" w:cs="Courier New"/>
          <w:b/>
          <w:bCs/>
          <w:lang w:val="en-ID"/>
        </w:rPr>
        <w:t xml:space="preserve">    }</w:t>
      </w:r>
    </w:p>
    <w:p w14:paraId="26DB089E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</w:t>
      </w:r>
    </w:p>
    <w:p w14:paraId="3BE66A4B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public void cetakData(){</w:t>
      </w:r>
    </w:p>
    <w:p w14:paraId="1188915F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    System.out.println("Nama Karyawan: " + nama);</w:t>
      </w:r>
    </w:p>
    <w:p w14:paraId="3F3D9FFC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    System.out.println("Jam Kerja    : " + jamKerja);</w:t>
      </w:r>
    </w:p>
    <w:p w14:paraId="3A2F6269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    System.out.println("Tarif Perjam : " + tarifPerJam);</w:t>
      </w:r>
    </w:p>
    <w:p w14:paraId="46DF2425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    System.out.println("Total Tarif  : " + totalTarif);</w:t>
      </w:r>
    </w:p>
    <w:p w14:paraId="797A7CA6" w14:textId="77777777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 xml:space="preserve">    }</w:t>
      </w:r>
    </w:p>
    <w:p w14:paraId="3C88B748" w14:textId="6B0CEB02" w:rsidR="00726D8C" w:rsidRPr="00726D8C" w:rsidRDefault="00726D8C" w:rsidP="00726D8C">
      <w:pPr>
        <w:pStyle w:val="ListParagraph"/>
        <w:rPr>
          <w:rFonts w:ascii="Courier New" w:hAnsi="Courier New" w:cs="Courier New"/>
          <w:lang w:val="en-ID"/>
        </w:rPr>
      </w:pPr>
      <w:r w:rsidRPr="00726D8C">
        <w:rPr>
          <w:rFonts w:ascii="Courier New" w:hAnsi="Courier New" w:cs="Courier New"/>
          <w:lang w:val="en-ID"/>
        </w:rPr>
        <w:t>}</w:t>
      </w:r>
    </w:p>
    <w:p w14:paraId="755C8392" w14:textId="364D6A15" w:rsidR="00726D8C" w:rsidRDefault="00726D8C" w:rsidP="00726D8C">
      <w:pPr>
        <w:pStyle w:val="ListParagraph"/>
        <w:rPr>
          <w:lang w:val="en-ID"/>
        </w:rPr>
      </w:pPr>
    </w:p>
    <w:p w14:paraId="52EB7F85" w14:textId="2F87EDA1" w:rsidR="0036774F" w:rsidRDefault="0036774F" w:rsidP="00726D8C">
      <w:pPr>
        <w:pStyle w:val="ListParagraph"/>
        <w:rPr>
          <w:lang w:val="en-ID"/>
        </w:rPr>
      </w:pPr>
    </w:p>
    <w:p w14:paraId="0CB40AF0" w14:textId="72145DAB" w:rsidR="0036774F" w:rsidRDefault="0036774F" w:rsidP="00726D8C">
      <w:pPr>
        <w:pStyle w:val="ListParagraph"/>
        <w:rPr>
          <w:lang w:val="en-ID"/>
        </w:rPr>
      </w:pPr>
    </w:p>
    <w:p w14:paraId="125A6A13" w14:textId="77777777" w:rsidR="0036774F" w:rsidRDefault="0036774F" w:rsidP="00726D8C">
      <w:pPr>
        <w:pStyle w:val="ListParagraph"/>
        <w:rPr>
          <w:lang w:val="en-ID"/>
        </w:rPr>
      </w:pPr>
    </w:p>
    <w:p w14:paraId="6065E604" w14:textId="4109416B" w:rsidR="00726D8C" w:rsidRDefault="003D7ECC" w:rsidP="00726D8C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lastRenderedPageBreak/>
        <w:t>Kemudian modifikasilah MyClass menjadi sbb:</w:t>
      </w:r>
    </w:p>
    <w:p w14:paraId="1B1F8435" w14:textId="231FB308" w:rsidR="003D7ECC" w:rsidRDefault="003D7ECC" w:rsidP="003D7ECC">
      <w:pPr>
        <w:pStyle w:val="ListParagraph"/>
        <w:rPr>
          <w:lang w:val="en-ID"/>
        </w:rPr>
      </w:pPr>
    </w:p>
    <w:p w14:paraId="503CC022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>public class MyClass {</w:t>
      </w:r>
    </w:p>
    <w:p w14:paraId="45A3BE41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35C69EA7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 xml:space="preserve">        Karyawan k1 = new Karyawan();</w:t>
      </w:r>
    </w:p>
    <w:p w14:paraId="1FC13ABF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 xml:space="preserve">        k1.nama = "Budiman";</w:t>
      </w:r>
    </w:p>
    <w:p w14:paraId="52F76F34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3D7ECC">
        <w:rPr>
          <w:rFonts w:ascii="Courier New" w:hAnsi="Courier New" w:cs="Courier New"/>
          <w:b/>
          <w:bCs/>
          <w:lang w:val="en-ID"/>
        </w:rPr>
        <w:t xml:space="preserve">        k1.jamKerja = -4;</w:t>
      </w:r>
    </w:p>
    <w:p w14:paraId="7971F21B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3D7ECC">
        <w:rPr>
          <w:rFonts w:ascii="Courier New" w:hAnsi="Courier New" w:cs="Courier New"/>
          <w:b/>
          <w:bCs/>
          <w:lang w:val="en-ID"/>
        </w:rPr>
        <w:t xml:space="preserve">        k1.tarifPerJam = 200000;</w:t>
      </w:r>
    </w:p>
    <w:p w14:paraId="2361FC4F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 xml:space="preserve">        k1.hitungTarif();</w:t>
      </w:r>
    </w:p>
    <w:p w14:paraId="011917FA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3D7ECC">
        <w:rPr>
          <w:rFonts w:ascii="Courier New" w:hAnsi="Courier New" w:cs="Courier New"/>
          <w:b/>
          <w:bCs/>
          <w:lang w:val="en-ID"/>
        </w:rPr>
        <w:t xml:space="preserve">        k1.totalTarif = 100;</w:t>
      </w:r>
    </w:p>
    <w:p w14:paraId="3AB98AEB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 xml:space="preserve">        k1.cetakData();</w:t>
      </w:r>
    </w:p>
    <w:p w14:paraId="7B131C94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 xml:space="preserve">    }</w:t>
      </w:r>
    </w:p>
    <w:p w14:paraId="12240237" w14:textId="273C62D0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>}</w:t>
      </w:r>
    </w:p>
    <w:p w14:paraId="60E0466C" w14:textId="77777777" w:rsidR="003D7ECC" w:rsidRDefault="003D7ECC" w:rsidP="003D7ECC">
      <w:pPr>
        <w:pStyle w:val="ListParagraph"/>
        <w:rPr>
          <w:lang w:val="en-ID"/>
        </w:rPr>
      </w:pPr>
    </w:p>
    <w:p w14:paraId="7BBDF267" w14:textId="3AC4F96C" w:rsidR="003D7ECC" w:rsidRDefault="003D7ECC" w:rsidP="00726D8C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Amati class MyClass, adakah pesan error yang muncul? Apa akibatnya setelah kita lakukan modifikasi pada class Karyawan tadi?</w:t>
      </w:r>
    </w:p>
    <w:p w14:paraId="1D2EDC67" w14:textId="77777777" w:rsidR="00C55EAB" w:rsidRDefault="00C55EAB" w:rsidP="00C55EAB">
      <w:pPr>
        <w:pStyle w:val="ListParagraph"/>
        <w:rPr>
          <w:lang w:val="en-ID"/>
        </w:rPr>
      </w:pPr>
      <w:r w:rsidRPr="00C55EAB">
        <w:rPr>
          <w:color w:val="FF0000"/>
          <w:lang w:val="en-ID"/>
        </w:rPr>
        <w:t>[isikan jawaban di sini]</w:t>
      </w:r>
    </w:p>
    <w:p w14:paraId="03FF1335" w14:textId="6BF2541A" w:rsidR="003D7ECC" w:rsidRDefault="003D7ECC" w:rsidP="00726D8C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Selanjutnya modifikasi MyClass menjadi seperti ini</w:t>
      </w:r>
    </w:p>
    <w:p w14:paraId="4A9159B0" w14:textId="452A92AC" w:rsidR="003D7ECC" w:rsidRDefault="003D7ECC" w:rsidP="003D7ECC">
      <w:pPr>
        <w:pStyle w:val="ListParagraph"/>
        <w:rPr>
          <w:lang w:val="en-ID"/>
        </w:rPr>
      </w:pPr>
    </w:p>
    <w:p w14:paraId="628E0F72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>public class MyClass {</w:t>
      </w:r>
    </w:p>
    <w:p w14:paraId="7EF370EF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5C408FF0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 xml:space="preserve">        Karyawan k1 = new Karyawan();</w:t>
      </w:r>
    </w:p>
    <w:p w14:paraId="33DEC1A1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 xml:space="preserve">        k1.nama = "Budiman";</w:t>
      </w:r>
    </w:p>
    <w:p w14:paraId="03B7165B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3D7ECC">
        <w:rPr>
          <w:rFonts w:ascii="Courier New" w:hAnsi="Courier New" w:cs="Courier New"/>
          <w:b/>
          <w:bCs/>
          <w:lang w:val="en-ID"/>
        </w:rPr>
        <w:t xml:space="preserve">        k1.setJamKerja(-4);</w:t>
      </w:r>
    </w:p>
    <w:p w14:paraId="21E164DF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3D7ECC">
        <w:rPr>
          <w:rFonts w:ascii="Courier New" w:hAnsi="Courier New" w:cs="Courier New"/>
          <w:b/>
          <w:bCs/>
          <w:lang w:val="en-ID"/>
        </w:rPr>
        <w:t xml:space="preserve">        k1.setTarifPerJam(200000);</w:t>
      </w:r>
    </w:p>
    <w:p w14:paraId="5EE7813F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 xml:space="preserve">        k1.hitungTarif();</w:t>
      </w:r>
    </w:p>
    <w:p w14:paraId="72563D9A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 xml:space="preserve">        k1.cetakData();</w:t>
      </w:r>
    </w:p>
    <w:p w14:paraId="7186367A" w14:textId="77777777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 xml:space="preserve">    }</w:t>
      </w:r>
    </w:p>
    <w:p w14:paraId="0D49B33E" w14:textId="44E4D823" w:rsidR="003D7ECC" w:rsidRPr="003D7ECC" w:rsidRDefault="003D7ECC" w:rsidP="003D7ECC">
      <w:pPr>
        <w:pStyle w:val="ListParagraph"/>
        <w:rPr>
          <w:rFonts w:ascii="Courier New" w:hAnsi="Courier New" w:cs="Courier New"/>
          <w:lang w:val="en-ID"/>
        </w:rPr>
      </w:pPr>
      <w:r w:rsidRPr="003D7ECC">
        <w:rPr>
          <w:rFonts w:ascii="Courier New" w:hAnsi="Courier New" w:cs="Courier New"/>
          <w:lang w:val="en-ID"/>
        </w:rPr>
        <w:t>}</w:t>
      </w:r>
    </w:p>
    <w:p w14:paraId="1D12C808" w14:textId="77777777" w:rsidR="003D7ECC" w:rsidRDefault="003D7ECC" w:rsidP="003D7ECC">
      <w:pPr>
        <w:pStyle w:val="ListParagraph"/>
        <w:rPr>
          <w:lang w:val="en-ID"/>
        </w:rPr>
      </w:pPr>
    </w:p>
    <w:p w14:paraId="3EE4D5FE" w14:textId="6EDACE8D" w:rsidR="003D7ECC" w:rsidRDefault="003D7ECC" w:rsidP="00726D8C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Jalankan MyClass dan amati yang terjadi! Apakah ada perubahan tampilan setelah menerapkan konsep encapsulation?</w:t>
      </w:r>
      <w:r w:rsidR="00C55EAB">
        <w:rPr>
          <w:lang w:val="en-ID"/>
        </w:rPr>
        <w:t xml:space="preserve"> Jika ada, maka sebutkan perubahan tampilan yang terjadi!</w:t>
      </w:r>
    </w:p>
    <w:p w14:paraId="3CC91EC6" w14:textId="77777777" w:rsidR="00C55EAB" w:rsidRDefault="00C55EAB" w:rsidP="00C55EAB">
      <w:pPr>
        <w:pStyle w:val="ListParagraph"/>
        <w:rPr>
          <w:lang w:val="en-ID"/>
        </w:rPr>
      </w:pPr>
      <w:r w:rsidRPr="00C55EAB">
        <w:rPr>
          <w:color w:val="FF0000"/>
          <w:lang w:val="en-ID"/>
        </w:rPr>
        <w:t>[isikan jawaban di sini]</w:t>
      </w:r>
    </w:p>
    <w:p w14:paraId="48FD699A" w14:textId="77777777" w:rsidR="00C55EAB" w:rsidRDefault="00C55EAB" w:rsidP="00C55EAB">
      <w:pPr>
        <w:pStyle w:val="ListParagraph"/>
        <w:rPr>
          <w:lang w:val="en-ID"/>
        </w:rPr>
      </w:pPr>
    </w:p>
    <w:p w14:paraId="1093F9CD" w14:textId="77777777" w:rsidR="003D7ECC" w:rsidRDefault="003D7ECC" w:rsidP="003D7ECC">
      <w:pPr>
        <w:rPr>
          <w:lang w:val="en-ID"/>
        </w:rPr>
      </w:pPr>
      <w:r>
        <w:rPr>
          <w:lang w:val="en-ID"/>
        </w:rPr>
        <w:t>Setelah kalian melakukan Kegiatan 2 ini, apa yang bisa disimpulkan mengenai:</w:t>
      </w:r>
    </w:p>
    <w:p w14:paraId="038B98BA" w14:textId="5B32EC56" w:rsidR="0036774F" w:rsidRDefault="003D7ECC" w:rsidP="003D7ECC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 xml:space="preserve">Apa </w:t>
      </w:r>
      <w:r w:rsidR="0036774F">
        <w:rPr>
          <w:lang w:val="en-ID"/>
        </w:rPr>
        <w:t>pengertian encapsulation menurut Anda?</w:t>
      </w:r>
    </w:p>
    <w:p w14:paraId="0C24F283" w14:textId="77777777" w:rsidR="00C55EAB" w:rsidRDefault="00C55EAB" w:rsidP="00C55EAB">
      <w:pPr>
        <w:pStyle w:val="ListParagraph"/>
        <w:ind w:left="770"/>
        <w:rPr>
          <w:lang w:val="en-ID"/>
        </w:rPr>
      </w:pPr>
      <w:r w:rsidRPr="00C55EAB">
        <w:rPr>
          <w:color w:val="FF0000"/>
          <w:lang w:val="en-ID"/>
        </w:rPr>
        <w:t>[isikan jawaban di sini]</w:t>
      </w:r>
    </w:p>
    <w:p w14:paraId="2BCE7709" w14:textId="0078449D" w:rsidR="003D7ECC" w:rsidRDefault="0036774F" w:rsidP="003D7ECC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 xml:space="preserve">Apa </w:t>
      </w:r>
      <w:r w:rsidR="003D7ECC">
        <w:rPr>
          <w:lang w:val="en-ID"/>
        </w:rPr>
        <w:t>manfaat dari encapsulation?</w:t>
      </w:r>
    </w:p>
    <w:p w14:paraId="3DD73A22" w14:textId="77777777" w:rsidR="00C55EAB" w:rsidRDefault="00C55EAB" w:rsidP="00C55EAB">
      <w:pPr>
        <w:pStyle w:val="ListParagraph"/>
        <w:ind w:left="770"/>
        <w:rPr>
          <w:lang w:val="en-ID"/>
        </w:rPr>
      </w:pPr>
      <w:r w:rsidRPr="00C55EAB">
        <w:rPr>
          <w:color w:val="FF0000"/>
          <w:lang w:val="en-ID"/>
        </w:rPr>
        <w:t>[isikan jawaban di sini]</w:t>
      </w:r>
    </w:p>
    <w:p w14:paraId="2E96B565" w14:textId="04DDF971" w:rsidR="003D7ECC" w:rsidRDefault="003D7ECC" w:rsidP="003D7ECC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Bagaimana cara/prosedur untuk menerapkan konsep encapsulation?</w:t>
      </w:r>
    </w:p>
    <w:p w14:paraId="5653391A" w14:textId="77777777" w:rsidR="00C55EAB" w:rsidRDefault="00C55EAB" w:rsidP="00C55EAB">
      <w:pPr>
        <w:pStyle w:val="ListParagraph"/>
        <w:ind w:left="770"/>
        <w:rPr>
          <w:lang w:val="en-ID"/>
        </w:rPr>
      </w:pPr>
      <w:r w:rsidRPr="00C55EAB">
        <w:rPr>
          <w:color w:val="FF0000"/>
          <w:lang w:val="en-ID"/>
        </w:rPr>
        <w:t>[isikan jawaban di sini]</w:t>
      </w:r>
    </w:p>
    <w:p w14:paraId="52B71FFE" w14:textId="77777777" w:rsidR="00C55EAB" w:rsidRPr="003D7ECC" w:rsidRDefault="00C55EAB" w:rsidP="00C55EAB">
      <w:pPr>
        <w:pStyle w:val="ListParagraph"/>
        <w:ind w:left="770"/>
        <w:rPr>
          <w:lang w:val="en-ID"/>
        </w:rPr>
      </w:pPr>
    </w:p>
    <w:sectPr w:rsidR="00C55EAB" w:rsidRPr="003D7EC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7BA4"/>
    <w:multiLevelType w:val="hybridMultilevel"/>
    <w:tmpl w:val="5DEA5B8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6C9AB2">
      <w:start w:val="7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2782E"/>
    <w:multiLevelType w:val="hybridMultilevel"/>
    <w:tmpl w:val="AC8C08AE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D893842"/>
    <w:multiLevelType w:val="hybridMultilevel"/>
    <w:tmpl w:val="16F4D2D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82F6D"/>
    <w:multiLevelType w:val="hybridMultilevel"/>
    <w:tmpl w:val="4756019E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4D310F9"/>
    <w:multiLevelType w:val="hybridMultilevel"/>
    <w:tmpl w:val="033ECF9E"/>
    <w:lvl w:ilvl="0" w:tplc="82627D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DE3F78"/>
    <w:multiLevelType w:val="hybridMultilevel"/>
    <w:tmpl w:val="6E927A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385E15"/>
    <w:multiLevelType w:val="hybridMultilevel"/>
    <w:tmpl w:val="327651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C261AE"/>
    <w:multiLevelType w:val="hybridMultilevel"/>
    <w:tmpl w:val="FDDA5D9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MTMxsTQysjA3tzBR0lEKTi0uzszPAykwqQUAlfDiSCwAAAA="/>
  </w:docVars>
  <w:rsids>
    <w:rsidRoot w:val="00991DA0"/>
    <w:rsid w:val="001F19A0"/>
    <w:rsid w:val="00260F67"/>
    <w:rsid w:val="00303936"/>
    <w:rsid w:val="0036774F"/>
    <w:rsid w:val="003D7ECC"/>
    <w:rsid w:val="00427560"/>
    <w:rsid w:val="00726D8C"/>
    <w:rsid w:val="00785D8C"/>
    <w:rsid w:val="00805CDE"/>
    <w:rsid w:val="00882572"/>
    <w:rsid w:val="00991DA0"/>
    <w:rsid w:val="00A258E6"/>
    <w:rsid w:val="00A42009"/>
    <w:rsid w:val="00A53BB0"/>
    <w:rsid w:val="00A820B6"/>
    <w:rsid w:val="00A83814"/>
    <w:rsid w:val="00B2563A"/>
    <w:rsid w:val="00B7113F"/>
    <w:rsid w:val="00B729C4"/>
    <w:rsid w:val="00BA21B2"/>
    <w:rsid w:val="00C46F55"/>
    <w:rsid w:val="00C55EAB"/>
    <w:rsid w:val="00CE79CA"/>
    <w:rsid w:val="00D57BDA"/>
    <w:rsid w:val="00E11738"/>
    <w:rsid w:val="00E45DF8"/>
    <w:rsid w:val="00EC247F"/>
    <w:rsid w:val="00F36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897F0"/>
  <w15:chartTrackingRefBased/>
  <w15:docId w15:val="{10D6CBCB-DB0B-46DE-94EE-76BA41874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DA0"/>
  </w:style>
  <w:style w:type="paragraph" w:styleId="Heading1">
    <w:name w:val="heading 1"/>
    <w:basedOn w:val="Normal"/>
    <w:next w:val="Normal"/>
    <w:link w:val="Heading1Char"/>
    <w:uiPriority w:val="9"/>
    <w:qFormat/>
    <w:rsid w:val="00991D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75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91D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1D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91D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91DA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75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3</TotalTime>
  <Pages>4</Pages>
  <Words>726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6</cp:revision>
  <dcterms:created xsi:type="dcterms:W3CDTF">2019-10-17T13:25:00Z</dcterms:created>
  <dcterms:modified xsi:type="dcterms:W3CDTF">2019-10-18T01:18:00Z</dcterms:modified>
</cp:coreProperties>
</file>